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illian Han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illi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n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915 North Highland Avenue,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anson.jilli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02708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2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